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5586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EA889F" w:rsidR="007B4A91" w:rsidRDefault="001C4B3A">
      <w:pPr>
        <w:rPr>
          <w:sz w:val="28"/>
          <w:szCs w:val="28"/>
        </w:rPr>
      </w:pPr>
      <w:r>
        <w:rPr>
          <w:sz w:val="28"/>
          <w:szCs w:val="28"/>
        </w:rPr>
        <w:t xml:space="preserve">Earth vs </w:t>
      </w:r>
      <w:r w:rsidR="00C57E55">
        <w:rPr>
          <w:sz w:val="28"/>
          <w:szCs w:val="28"/>
        </w:rPr>
        <w:t xml:space="preserve">Aliens </w:t>
      </w:r>
    </w:p>
    <w:p w14:paraId="34A9E19B" w14:textId="77777777" w:rsidR="007B4A91" w:rsidRDefault="00E5586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84188A2" w:rsidR="007B4A91" w:rsidRDefault="0040257B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the Earth</w:t>
      </w:r>
      <w:r w:rsidR="00503B36">
        <w:rPr>
          <w:sz w:val="28"/>
          <w:szCs w:val="28"/>
        </w:rPr>
        <w:t xml:space="preserve"> and kill the aliens.</w:t>
      </w:r>
    </w:p>
    <w:p w14:paraId="3D632C61" w14:textId="77777777" w:rsidR="007B4A91" w:rsidRDefault="00E5586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2E636C" w:rsidR="007B4A91" w:rsidRDefault="0040257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iens from another planet try to invade Earth, but the mighty people </w:t>
      </w:r>
    </w:p>
    <w:p w14:paraId="6102F988" w14:textId="77777777" w:rsidR="007B4A91" w:rsidRDefault="00E5586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5236F96" w:rsidR="007B4A91" w:rsidRDefault="0040257B" w:rsidP="00503B36">
      <w:r>
        <w:t xml:space="preserve">of Earth unite to protect their planet and sent you as the captain of </w:t>
      </w:r>
    </w:p>
    <w:p w14:paraId="0AE3FDBE" w14:textId="77777777" w:rsidR="007B4A91" w:rsidRDefault="00E5586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79BAEBF" w:rsidR="007B4A91" w:rsidRDefault="0040257B">
      <w:pPr>
        <w:ind w:left="720"/>
        <w:rPr>
          <w:sz w:val="28"/>
          <w:szCs w:val="28"/>
        </w:rPr>
      </w:pPr>
      <w:r>
        <w:rPr>
          <w:sz w:val="28"/>
          <w:szCs w:val="28"/>
        </w:rPr>
        <w:t>the warship to fight the aliens. Protect the planet by killing the aliens.</w:t>
      </w:r>
    </w:p>
    <w:p w14:paraId="35A4557A" w14:textId="77777777" w:rsidR="007B4A91" w:rsidRDefault="00E5586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BDC2A32" w:rsidR="007B4A91" w:rsidRDefault="008C7D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8C2891D" w:rsidR="007B4A91" w:rsidRDefault="008C7D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and fire bullet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585659B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695DF4D0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BAB86D" w:rsidR="007B4A91" w:rsidRDefault="008C7D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C8F09DB" w:rsidR="007B4A91" w:rsidRDefault="008C7D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Eart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ED81E5" w:rsidR="007B4A91" w:rsidRDefault="008C7D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A783A93" w:rsidR="007B4A91" w:rsidRDefault="008C7D3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67B77C1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A56B105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98A352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5BB865E5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0EFFEE6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9668EF9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7263F081" w:rsidR="007B4A91" w:rsidRPr="00B10515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5E332F83" w14:textId="1E00F1FC" w:rsidR="00B10515" w:rsidRDefault="00E55862" w:rsidP="00B10515">
      <w:pPr>
        <w:ind w:left="720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0D943A4" wp14:editId="4B410373">
            <wp:simplePos x="0" y="0"/>
            <wp:positionH relativeFrom="column">
              <wp:posOffset>767080</wp:posOffset>
            </wp:positionH>
            <wp:positionV relativeFrom="paragraph">
              <wp:posOffset>131424</wp:posOffset>
            </wp:positionV>
            <wp:extent cx="5247052" cy="4196553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7052" cy="4196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7393">
        <w:rPr>
          <w:noProof/>
        </w:rPr>
        <w:drawing>
          <wp:anchor distT="0" distB="0" distL="114300" distR="114300" simplePos="0" relativeHeight="251659264" behindDoc="1" locked="0" layoutInCell="1" allowOverlap="1" wp14:anchorId="1F9410CB" wp14:editId="63A2BFC9">
            <wp:simplePos x="0" y="0"/>
            <wp:positionH relativeFrom="margin">
              <wp:align>center</wp:align>
            </wp:positionH>
            <wp:positionV relativeFrom="paragraph">
              <wp:posOffset>4466773</wp:posOffset>
            </wp:positionV>
            <wp:extent cx="5241290" cy="4185285"/>
            <wp:effectExtent l="0" t="0" r="0" b="571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129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3F11E7" w14:textId="4F994129" w:rsidR="00556965" w:rsidRDefault="00556965"/>
    <w:p w14:paraId="1C560CE8" w14:textId="1D4C1C66" w:rsidR="007B4A91" w:rsidRDefault="00E55862">
      <w:pPr>
        <w:rPr>
          <w:sz w:val="28"/>
          <w:szCs w:val="28"/>
        </w:rPr>
      </w:pPr>
      <w:r>
        <w:lastRenderedPageBreak/>
        <w:pict w14:anchorId="09EE1EB3">
          <v:rect id="_x0000_i1055" style="width:0;height:1.5pt" o:hralign="center" o:hrstd="t" o:hr="t" fillcolor="#a0a0a0" stroked="f"/>
        </w:pict>
      </w:r>
    </w:p>
    <w:p w14:paraId="2C39E5BE" w14:textId="5651B89C" w:rsidR="007B4A91" w:rsidRDefault="00E55862">
      <w:pPr>
        <w:rPr>
          <w:sz w:val="28"/>
          <w:szCs w:val="28"/>
        </w:rPr>
      </w:pPr>
      <w:r>
        <w:pict w14:anchorId="0F1C66A9">
          <v:rect id="_x0000_i1056" style="width:0;height:1.5pt" o:hralign="center" o:hrstd="t" o:hr="t" fillcolor="#a0a0a0" stroked="f"/>
        </w:pict>
      </w:r>
    </w:p>
    <w:p w14:paraId="442F6C1C" w14:textId="09AB1F95" w:rsidR="007B4A91" w:rsidRDefault="00E55862">
      <w:pPr>
        <w:rPr>
          <w:sz w:val="28"/>
          <w:szCs w:val="28"/>
        </w:rPr>
      </w:pPr>
      <w:r>
        <w:pict w14:anchorId="4F9B2C9F">
          <v:rect id="_x0000_i1057" style="width:0;height:1.5pt" o:hralign="center" o:hrstd="t" o:hr="t" fillcolor="#a0a0a0" stroked="f"/>
        </w:pict>
      </w:r>
    </w:p>
    <w:p w14:paraId="6A534FF3" w14:textId="408D38E7" w:rsidR="007B4A91" w:rsidRDefault="00E55862">
      <w:pPr>
        <w:rPr>
          <w:sz w:val="28"/>
          <w:szCs w:val="28"/>
        </w:rPr>
      </w:pPr>
      <w:r>
        <w:pict w14:anchorId="0F0BB7B1">
          <v:rect id="_x0000_i1058" style="width:0;height:1.5pt" o:hralign="center" o:hrstd="t" o:hr="t" fillcolor="#a0a0a0" stroked="f"/>
        </w:pict>
      </w:r>
    </w:p>
    <w:p w14:paraId="192F1F0E" w14:textId="0FC7D606" w:rsidR="007B4A91" w:rsidRDefault="007B4A91">
      <w:pPr>
        <w:rPr>
          <w:sz w:val="28"/>
          <w:szCs w:val="28"/>
        </w:rPr>
      </w:pPr>
    </w:p>
    <w:p w14:paraId="3FC726A4" w14:textId="6C576EE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D8FFB8D" w14:textId="77777777" w:rsidR="00503B36" w:rsidRDefault="00503B36">
      <w:pPr>
        <w:rPr>
          <w:sz w:val="28"/>
          <w:szCs w:val="28"/>
        </w:rPr>
      </w:pPr>
    </w:p>
    <w:p w14:paraId="735CE7FF" w14:textId="012CFBA9" w:rsidR="008C7D38" w:rsidRDefault="008C7D38">
      <w:pPr>
        <w:rPr>
          <w:sz w:val="28"/>
          <w:szCs w:val="28"/>
        </w:rPr>
      </w:pPr>
      <w:r>
        <w:rPr>
          <w:sz w:val="28"/>
          <w:szCs w:val="28"/>
        </w:rPr>
        <w:t>By adding different animations and sound effects.</w:t>
      </w:r>
    </w:p>
    <w:p w14:paraId="24B987DE" w14:textId="1901BAA5" w:rsidR="007B4A91" w:rsidRDefault="00E5586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30ACDF2B" w:rsidR="007B4A91" w:rsidRDefault="007B4A91">
      <w:pPr>
        <w:ind w:left="720"/>
        <w:rPr>
          <w:sz w:val="28"/>
          <w:szCs w:val="28"/>
        </w:rPr>
      </w:pPr>
    </w:p>
    <w:sectPr w:rsidR="007B4A91" w:rsidSect="00DE16D3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37D8"/>
    <w:rsid w:val="00134990"/>
    <w:rsid w:val="001C4B3A"/>
    <w:rsid w:val="001F5D78"/>
    <w:rsid w:val="00207393"/>
    <w:rsid w:val="0040257B"/>
    <w:rsid w:val="00503B36"/>
    <w:rsid w:val="00556965"/>
    <w:rsid w:val="007B4A91"/>
    <w:rsid w:val="008C7D38"/>
    <w:rsid w:val="00B10515"/>
    <w:rsid w:val="00B62A3C"/>
    <w:rsid w:val="00C57E55"/>
    <w:rsid w:val="00DD5593"/>
    <w:rsid w:val="00DE16D3"/>
    <w:rsid w:val="00E55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19</cp:revision>
  <dcterms:created xsi:type="dcterms:W3CDTF">2021-03-18T05:03:00Z</dcterms:created>
  <dcterms:modified xsi:type="dcterms:W3CDTF">2022-05-25T10:04:00Z</dcterms:modified>
</cp:coreProperties>
</file>